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3EE32C" w14:textId="6224ECC5" w:rsidR="00672F35" w:rsidRDefault="00246779">
      <w:pPr>
        <w:pStyle w:val="Heading1"/>
      </w:pPr>
      <w:bookmarkStart w:id="0" w:name="X4d0e018c701cb60f3114640137503896924178e"/>
      <w:r>
        <w:t>Oculus-</w:t>
      </w:r>
      <w:r w:rsidR="00000000">
        <w:t>Web Application Vulnerability Scanner — Project Report</w:t>
      </w:r>
    </w:p>
    <w:p w14:paraId="7D9DF841" w14:textId="77777777" w:rsidR="00672F35" w:rsidRDefault="00000000">
      <w:pPr>
        <w:pStyle w:val="FirstParagraph"/>
      </w:pPr>
      <w:r>
        <w:rPr>
          <w:b/>
          <w:bCs/>
        </w:rPr>
        <w:t>Project Name:</w:t>
      </w:r>
      <w:r>
        <w:t xml:space="preserve"> Web Application Vulnerability Scanner (“Oculus”)</w:t>
      </w:r>
    </w:p>
    <w:p w14:paraId="3049DDC2" w14:textId="0E36A810" w:rsidR="00672F35" w:rsidRDefault="00000000">
      <w:pPr>
        <w:pStyle w:val="BodyText"/>
      </w:pPr>
      <w:r>
        <w:rPr>
          <w:b/>
          <w:bCs/>
        </w:rPr>
        <w:t>Author:</w:t>
      </w:r>
      <w:r>
        <w:t xml:space="preserve"> Keerthana N. </w:t>
      </w:r>
    </w:p>
    <w:p w14:paraId="1CCD36F7" w14:textId="09ABD501" w:rsidR="00672F35" w:rsidRDefault="00000000">
      <w:pPr>
        <w:pStyle w:val="BodyText"/>
      </w:pPr>
      <w:r>
        <w:rPr>
          <w:b/>
          <w:bCs/>
        </w:rPr>
        <w:t>Date:</w:t>
      </w:r>
      <w:r>
        <w:t xml:space="preserve"> October 2</w:t>
      </w:r>
      <w:r w:rsidR="00246779">
        <w:t>4</w:t>
      </w:r>
      <w:r>
        <w:t>, 2025</w:t>
      </w:r>
    </w:p>
    <w:p w14:paraId="07C27342" w14:textId="77777777" w:rsidR="00672F35" w:rsidRDefault="00000000">
      <w:r>
        <w:pict w14:anchorId="1278F18D">
          <v:rect id="_x0000_i1025" style="width:0;height:1.5pt" o:hralign="center" o:hrstd="t" o:hr="t"/>
        </w:pict>
      </w:r>
    </w:p>
    <w:p w14:paraId="49CC5011" w14:textId="77777777" w:rsidR="00672F35" w:rsidRDefault="00000000">
      <w:pPr>
        <w:pStyle w:val="Heading2"/>
      </w:pPr>
      <w:bookmarkStart w:id="1" w:name="abstract"/>
      <w:r>
        <w:t>1. Abstract</w:t>
      </w:r>
    </w:p>
    <w:p w14:paraId="3E2872A5" w14:textId="77777777" w:rsidR="00672F35" w:rsidRDefault="00000000">
      <w:pPr>
        <w:pStyle w:val="FirstParagraph"/>
      </w:pPr>
      <w:r>
        <w:t>A Python-based web application vulnerability scanner with a simple Flask web interface, a command-line interface (CLI), and a modular scanner backend. The tool performs non-intrusive and configurable checks for common web vulnerabilities (Directory Traversal, Reflected XSS, SQL Injection) and produces structured JSON reports. A lightweight local test server (</w:t>
      </w:r>
      <w:r>
        <w:rPr>
          <w:rStyle w:val="VerbatimChar"/>
        </w:rPr>
        <w:t>vuln_app.py</w:t>
      </w:r>
      <w:r>
        <w:t>) is included for safe experimentation.</w:t>
      </w:r>
    </w:p>
    <w:p w14:paraId="30C2EEF2" w14:textId="77777777" w:rsidR="00672F35" w:rsidRDefault="00000000">
      <w:pPr>
        <w:pStyle w:val="BodyText"/>
      </w:pPr>
      <w:r>
        <w:t xml:space="preserve">This project is educational. </w:t>
      </w:r>
      <w:r>
        <w:rPr>
          <w:b/>
          <w:bCs/>
        </w:rPr>
        <w:t>Do not scan systems without explicit authorization.</w:t>
      </w:r>
    </w:p>
    <w:p w14:paraId="41558CEF" w14:textId="77777777" w:rsidR="00672F35" w:rsidRDefault="00000000">
      <w:r>
        <w:pict w14:anchorId="44D75749">
          <v:rect id="_x0000_i1026" style="width:0;height:1.5pt" o:hralign="center" o:hrstd="t" o:hr="t"/>
        </w:pict>
      </w:r>
    </w:p>
    <w:p w14:paraId="0A0C908F" w14:textId="77777777" w:rsidR="00672F35" w:rsidRDefault="00000000">
      <w:pPr>
        <w:pStyle w:val="Heading2"/>
      </w:pPr>
      <w:bookmarkStart w:id="2" w:name="objectives"/>
      <w:bookmarkEnd w:id="1"/>
      <w:r>
        <w:t>2. Objectives</w:t>
      </w:r>
    </w:p>
    <w:p w14:paraId="1F12685C" w14:textId="77777777" w:rsidR="00672F35" w:rsidRDefault="00000000">
      <w:pPr>
        <w:pStyle w:val="Compact"/>
        <w:numPr>
          <w:ilvl w:val="0"/>
          <w:numId w:val="2"/>
        </w:numPr>
      </w:pPr>
      <w:r>
        <w:t>Build a modular vulnerability scanner in Python that is easy to extend.</w:t>
      </w:r>
    </w:p>
    <w:p w14:paraId="203A63EC" w14:textId="77777777" w:rsidR="00672F35" w:rsidRDefault="00000000">
      <w:pPr>
        <w:pStyle w:val="Compact"/>
        <w:numPr>
          <w:ilvl w:val="0"/>
          <w:numId w:val="2"/>
        </w:numPr>
      </w:pPr>
      <w:r>
        <w:t>Provide a simple web UI and REST API to start scans and fetch reports.</w:t>
      </w:r>
    </w:p>
    <w:p w14:paraId="7B1807AF" w14:textId="77777777" w:rsidR="00672F35" w:rsidRDefault="00000000">
      <w:pPr>
        <w:pStyle w:val="Compact"/>
        <w:numPr>
          <w:ilvl w:val="0"/>
          <w:numId w:val="2"/>
        </w:numPr>
      </w:pPr>
      <w:r>
        <w:t>Provide a CLI for automated or scripted scans.</w:t>
      </w:r>
    </w:p>
    <w:p w14:paraId="63EBB231" w14:textId="77777777" w:rsidR="00672F35" w:rsidRDefault="00000000">
      <w:pPr>
        <w:pStyle w:val="Compact"/>
        <w:numPr>
          <w:ilvl w:val="0"/>
          <w:numId w:val="2"/>
        </w:numPr>
      </w:pPr>
      <w:r>
        <w:t>Keep the scanner safe by default (intrusive tests opt-in) and include a local vulnerable test server for learning.</w:t>
      </w:r>
    </w:p>
    <w:p w14:paraId="641FF81C" w14:textId="77777777" w:rsidR="00672F35" w:rsidRDefault="00000000">
      <w:r>
        <w:pict w14:anchorId="143C5F2E">
          <v:rect id="_x0000_i1027" style="width:0;height:1.5pt" o:hralign="center" o:hrstd="t" o:hr="t"/>
        </w:pict>
      </w:r>
    </w:p>
    <w:p w14:paraId="397E431B" w14:textId="77777777" w:rsidR="00672F35" w:rsidRDefault="00000000">
      <w:pPr>
        <w:pStyle w:val="Heading2"/>
      </w:pPr>
      <w:bookmarkStart w:id="3" w:name="tools-technologies"/>
      <w:bookmarkEnd w:id="2"/>
      <w:r>
        <w:t>3. Tools &amp; Technologies</w:t>
      </w:r>
    </w:p>
    <w:p w14:paraId="3BE14318" w14:textId="77777777" w:rsidR="00672F3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Language:</w:t>
      </w:r>
      <w:r>
        <w:t xml:space="preserve"> Python 3.10+ (tested on 3.11/3.13)</w:t>
      </w:r>
    </w:p>
    <w:p w14:paraId="4BD7B2DB" w14:textId="77777777" w:rsidR="00672F3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Web framework:</w:t>
      </w:r>
      <w:r>
        <w:t xml:space="preserve"> Flask</w:t>
      </w:r>
    </w:p>
    <w:p w14:paraId="2CF54BCF" w14:textId="77777777" w:rsidR="00672F3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HTTP client:</w:t>
      </w:r>
      <w:r>
        <w:t xml:space="preserve"> requests</w:t>
      </w:r>
    </w:p>
    <w:p w14:paraId="596A0C47" w14:textId="77777777" w:rsidR="00672F3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Parsing:</w:t>
      </w:r>
      <w:r>
        <w:t xml:space="preserve"> BeautifulSoup (future crawler use)</w:t>
      </w:r>
    </w:p>
    <w:p w14:paraId="5465F5F4" w14:textId="77777777" w:rsidR="00672F3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Dev environment:</w:t>
      </w:r>
      <w:r>
        <w:t xml:space="preserve"> VS Code (Windows)</w:t>
      </w:r>
    </w:p>
    <w:p w14:paraId="66997CA3" w14:textId="77777777" w:rsidR="00672F3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Version control:</w:t>
      </w:r>
      <w:r>
        <w:t xml:space="preserve"> Git + GitHub</w:t>
      </w:r>
    </w:p>
    <w:p w14:paraId="294F61BE" w14:textId="77777777" w:rsidR="00672F35" w:rsidRDefault="00000000">
      <w:r>
        <w:pict w14:anchorId="6B1C26CC">
          <v:rect id="_x0000_i1028" style="width:0;height:1.5pt" o:hralign="center" o:hrstd="t" o:hr="t"/>
        </w:pict>
      </w:r>
    </w:p>
    <w:p w14:paraId="65657868" w14:textId="77777777" w:rsidR="00672F35" w:rsidRDefault="00000000">
      <w:pPr>
        <w:pStyle w:val="Heading2"/>
      </w:pPr>
      <w:bookmarkStart w:id="4" w:name="project-structure"/>
      <w:bookmarkEnd w:id="3"/>
      <w:r>
        <w:lastRenderedPageBreak/>
        <w:t>4. Project Structure</w:t>
      </w:r>
    </w:p>
    <w:p w14:paraId="00C92B71" w14:textId="77777777" w:rsidR="00672F35" w:rsidRDefault="00000000">
      <w:pPr>
        <w:pStyle w:val="SourceCode"/>
      </w:pPr>
      <w:r>
        <w:rPr>
          <w:rStyle w:val="VerbatimChar"/>
        </w:rPr>
        <w:t>Oculus/                          # project root</w:t>
      </w:r>
      <w:r>
        <w:br/>
      </w:r>
      <w:r>
        <w:rPr>
          <w:rStyle w:val="VerbatimChar"/>
        </w:rPr>
        <w:t>├── app.py                       # Flask UI + REST API</w:t>
      </w:r>
      <w:r>
        <w:br/>
      </w:r>
      <w:r>
        <w:rPr>
          <w:rStyle w:val="VerbatimChar"/>
        </w:rPr>
        <w:t>├── scan_worker.py               # background scan runner + report writer</w:t>
      </w:r>
      <w:r>
        <w:br/>
      </w:r>
      <w:r>
        <w:rPr>
          <w:rStyle w:val="VerbatimChar"/>
        </w:rPr>
        <w:t>├── scan_cli.py                  # CLI runner</w:t>
      </w:r>
      <w:r>
        <w:br/>
      </w:r>
      <w:r>
        <w:rPr>
          <w:rStyle w:val="VerbatimChar"/>
        </w:rPr>
        <w:t>├── vuln_app.py                  # local vulnerable test server (safe)</w:t>
      </w:r>
      <w:r>
        <w:br/>
      </w:r>
      <w:r>
        <w:rPr>
          <w:rStyle w:val="VerbatimChar"/>
        </w:rPr>
        <w:t>├── scanner/                     # scanner package</w:t>
      </w:r>
      <w:r>
        <w:br/>
      </w:r>
      <w:r>
        <w:rPr>
          <w:rStyle w:val="VerbatimChar"/>
        </w:rPr>
        <w:t>│   ├── __init__.py</w:t>
      </w:r>
      <w:r>
        <w:br/>
      </w:r>
      <w:r>
        <w:rPr>
          <w:rStyle w:val="VerbatimChar"/>
        </w:rPr>
        <w:t>│   ├── attacker.py              # injection/testing logic</w:t>
      </w:r>
      <w:r>
        <w:br/>
      </w:r>
      <w:r>
        <w:rPr>
          <w:rStyle w:val="VerbatimChar"/>
        </w:rPr>
        <w:t>│   ├── analyzer.py              # detection helpers</w:t>
      </w:r>
      <w:r>
        <w:br/>
      </w:r>
      <w:r>
        <w:rPr>
          <w:rStyle w:val="VerbatimChar"/>
        </w:rPr>
        <w:t>│   └── payloads.py              # payload lists</w:t>
      </w:r>
      <w:r>
        <w:br/>
      </w:r>
      <w:r>
        <w:rPr>
          <w:rStyle w:val="VerbatimChar"/>
        </w:rPr>
        <w:t>├── reports/                     # generated JSON reports (gitignored)</w:t>
      </w:r>
      <w:r>
        <w:br/>
      </w:r>
      <w:r>
        <w:rPr>
          <w:rStyle w:val="VerbatimChar"/>
        </w:rPr>
        <w:t>├── venv/                        # virtual environment (gitignored)</w:t>
      </w:r>
      <w:r>
        <w:br/>
      </w:r>
      <w:r>
        <w:rPr>
          <w:rStyle w:val="VerbatimChar"/>
        </w:rPr>
        <w:t>├── requirements.txt</w:t>
      </w:r>
      <w:r>
        <w:br/>
      </w:r>
      <w:r>
        <w:rPr>
          <w:rStyle w:val="VerbatimChar"/>
        </w:rPr>
        <w:t>└── .gitignore</w:t>
      </w:r>
    </w:p>
    <w:p w14:paraId="4094329E" w14:textId="77777777" w:rsidR="00672F35" w:rsidRDefault="00000000">
      <w:r>
        <w:pict w14:anchorId="32095E11">
          <v:rect id="_x0000_i1029" style="width:0;height:1.5pt" o:hralign="center" o:hrstd="t" o:hr="t"/>
        </w:pict>
      </w:r>
    </w:p>
    <w:p w14:paraId="1066A374" w14:textId="77777777" w:rsidR="00672F35" w:rsidRDefault="00000000">
      <w:pPr>
        <w:pStyle w:val="Heading2"/>
      </w:pPr>
      <w:bookmarkStart w:id="5" w:name="key-components-what-why"/>
      <w:bookmarkEnd w:id="4"/>
      <w:r>
        <w:t>5. Key Components (what &amp; why)</w:t>
      </w:r>
    </w:p>
    <w:p w14:paraId="4C996617" w14:textId="77777777" w:rsidR="00672F35" w:rsidRDefault="00000000">
      <w:pPr>
        <w:pStyle w:val="Heading3"/>
      </w:pPr>
      <w:bookmarkStart w:id="6" w:name="app.py"/>
      <w:r>
        <w:t>5.1 app.py</w:t>
      </w:r>
    </w:p>
    <w:p w14:paraId="33EE6F1A" w14:textId="77777777" w:rsidR="00672F35" w:rsidRDefault="00000000">
      <w:pPr>
        <w:pStyle w:val="Compact"/>
        <w:numPr>
          <w:ilvl w:val="0"/>
          <w:numId w:val="4"/>
        </w:numPr>
      </w:pPr>
      <w:r>
        <w:t>Hosts a small HTML UI and JSON REST API endpoints:</w:t>
      </w:r>
    </w:p>
    <w:p w14:paraId="5D28FDC1" w14:textId="77777777" w:rsidR="00672F35" w:rsidRDefault="00000000">
      <w:pPr>
        <w:pStyle w:val="Compact"/>
        <w:numPr>
          <w:ilvl w:val="1"/>
          <w:numId w:val="5"/>
        </w:numPr>
      </w:pPr>
      <w:r>
        <w:rPr>
          <w:rStyle w:val="VerbatimChar"/>
        </w:rPr>
        <w:t>POST /api/scan</w:t>
      </w:r>
      <w:r>
        <w:t xml:space="preserve"> — start a scan (returns </w:t>
      </w:r>
      <w:r>
        <w:rPr>
          <w:rStyle w:val="VerbatimChar"/>
        </w:rPr>
        <w:t>scan_id</w:t>
      </w:r>
      <w:r>
        <w:t>)</w:t>
      </w:r>
    </w:p>
    <w:p w14:paraId="089BAFA1" w14:textId="77777777" w:rsidR="00672F35" w:rsidRDefault="00000000">
      <w:pPr>
        <w:pStyle w:val="Compact"/>
        <w:numPr>
          <w:ilvl w:val="1"/>
          <w:numId w:val="5"/>
        </w:numPr>
      </w:pPr>
      <w:r>
        <w:rPr>
          <w:rStyle w:val="VerbatimChar"/>
        </w:rPr>
        <w:t>GET /api/status/&lt;scan_id&gt;</w:t>
      </w:r>
      <w:r>
        <w:t xml:space="preserve"> — check status</w:t>
      </w:r>
    </w:p>
    <w:p w14:paraId="57AD7726" w14:textId="77777777" w:rsidR="00672F35" w:rsidRDefault="00000000">
      <w:pPr>
        <w:pStyle w:val="Compact"/>
        <w:numPr>
          <w:ilvl w:val="1"/>
          <w:numId w:val="5"/>
        </w:numPr>
      </w:pPr>
      <w:r>
        <w:rPr>
          <w:rStyle w:val="VerbatimChar"/>
        </w:rPr>
        <w:t>GET /api/report/&lt;scan_id&gt;</w:t>
      </w:r>
      <w:r>
        <w:t xml:space="preserve"> — download JSON report</w:t>
      </w:r>
    </w:p>
    <w:p w14:paraId="34C0C778" w14:textId="77777777" w:rsidR="00672F35" w:rsidRDefault="00000000">
      <w:pPr>
        <w:pStyle w:val="Compact"/>
        <w:numPr>
          <w:ilvl w:val="0"/>
          <w:numId w:val="4"/>
        </w:numPr>
      </w:pPr>
      <w:r>
        <w:t xml:space="preserve">Spawns scans in background threads referencing </w:t>
      </w:r>
      <w:r>
        <w:rPr>
          <w:rStyle w:val="VerbatimChar"/>
        </w:rPr>
        <w:t>scan_worker.py</w:t>
      </w:r>
      <w:r>
        <w:t>.</w:t>
      </w:r>
    </w:p>
    <w:p w14:paraId="62B11830" w14:textId="77777777" w:rsidR="00672F35" w:rsidRDefault="00000000">
      <w:pPr>
        <w:pStyle w:val="Heading3"/>
      </w:pPr>
      <w:bookmarkStart w:id="7" w:name="scan_worker.py"/>
      <w:bookmarkEnd w:id="6"/>
      <w:r>
        <w:t>5.2 scan_worker.py</w:t>
      </w:r>
    </w:p>
    <w:p w14:paraId="3EF9E239" w14:textId="77777777" w:rsidR="00672F35" w:rsidRDefault="00000000">
      <w:pPr>
        <w:pStyle w:val="Compact"/>
        <w:numPr>
          <w:ilvl w:val="0"/>
          <w:numId w:val="6"/>
        </w:numPr>
      </w:pPr>
      <w:r>
        <w:t xml:space="preserve">Creates an </w:t>
      </w:r>
      <w:r>
        <w:rPr>
          <w:rStyle w:val="VerbatimChar"/>
        </w:rPr>
        <w:t>Attacker</w:t>
      </w:r>
      <w:r>
        <w:t xml:space="preserve"> instance, runs </w:t>
      </w:r>
      <w:r>
        <w:rPr>
          <w:rStyle w:val="VerbatimChar"/>
        </w:rPr>
        <w:t>run_scan()</w:t>
      </w:r>
      <w:r>
        <w:t xml:space="preserve">, and writes a </w:t>
      </w:r>
      <w:r>
        <w:rPr>
          <w:rStyle w:val="VerbatimChar"/>
        </w:rPr>
        <w:t>reports/report_&lt;scan_id&gt;.json</w:t>
      </w:r>
      <w:r>
        <w:t xml:space="preserve"> file.</w:t>
      </w:r>
    </w:p>
    <w:p w14:paraId="1368770E" w14:textId="77777777" w:rsidR="00672F35" w:rsidRDefault="00000000">
      <w:pPr>
        <w:pStyle w:val="Compact"/>
        <w:numPr>
          <w:ilvl w:val="0"/>
          <w:numId w:val="6"/>
        </w:numPr>
      </w:pPr>
      <w:r>
        <w:t>Normalizes findings into a JSON-friendly list.</w:t>
      </w:r>
    </w:p>
    <w:p w14:paraId="29AC1F77" w14:textId="77777777" w:rsidR="00672F35" w:rsidRDefault="00000000">
      <w:pPr>
        <w:pStyle w:val="Heading3"/>
      </w:pPr>
      <w:bookmarkStart w:id="8" w:name="scan_cli.py"/>
      <w:bookmarkEnd w:id="7"/>
      <w:r>
        <w:t>5.3 scan_cli.py</w:t>
      </w:r>
    </w:p>
    <w:p w14:paraId="4B3FE7BB" w14:textId="77777777" w:rsidR="00672F35" w:rsidRDefault="00000000">
      <w:pPr>
        <w:pStyle w:val="Compact"/>
        <w:numPr>
          <w:ilvl w:val="0"/>
          <w:numId w:val="7"/>
        </w:numPr>
      </w:pPr>
      <w:r>
        <w:t>Simple CLI wrapper to run scans from the terminal and optionally print JSON to stdout.</w:t>
      </w:r>
    </w:p>
    <w:p w14:paraId="6DA9C00E" w14:textId="77777777" w:rsidR="00672F35" w:rsidRDefault="00000000">
      <w:pPr>
        <w:pStyle w:val="Heading3"/>
      </w:pPr>
      <w:bookmarkStart w:id="9" w:name="scannerattacker.py"/>
      <w:bookmarkEnd w:id="8"/>
      <w:r>
        <w:t>5.4 scanner/attacker.py</w:t>
      </w:r>
    </w:p>
    <w:p w14:paraId="2439D219" w14:textId="77777777" w:rsidR="00672F35" w:rsidRDefault="00000000">
      <w:pPr>
        <w:pStyle w:val="Compact"/>
        <w:numPr>
          <w:ilvl w:val="0"/>
          <w:numId w:val="8"/>
        </w:numPr>
      </w:pPr>
      <w:r>
        <w:t>Modular testing functions for directory traversal, reflected XSS, and SQL injection.</w:t>
      </w:r>
    </w:p>
    <w:p w14:paraId="593DCA0B" w14:textId="77777777" w:rsidR="00672F35" w:rsidRDefault="00000000">
      <w:pPr>
        <w:pStyle w:val="Compact"/>
        <w:numPr>
          <w:ilvl w:val="0"/>
          <w:numId w:val="8"/>
        </w:numPr>
      </w:pPr>
      <w:r>
        <w:t xml:space="preserve">Uses </w:t>
      </w:r>
      <w:r>
        <w:rPr>
          <w:rStyle w:val="VerbatimChar"/>
        </w:rPr>
        <w:t>scanner/payloads.py</w:t>
      </w:r>
      <w:r>
        <w:t xml:space="preserve"> for payload sets and </w:t>
      </w:r>
      <w:r>
        <w:rPr>
          <w:rStyle w:val="VerbatimChar"/>
        </w:rPr>
        <w:t>scanner/analyzer.py</w:t>
      </w:r>
      <w:r>
        <w:t xml:space="preserve"> for detection heuristics.</w:t>
      </w:r>
    </w:p>
    <w:p w14:paraId="327CF458" w14:textId="77777777" w:rsidR="00672F35" w:rsidRDefault="00000000">
      <w:pPr>
        <w:pStyle w:val="Heading3"/>
      </w:pPr>
      <w:bookmarkStart w:id="10" w:name="vuln_app.py"/>
      <w:bookmarkEnd w:id="9"/>
      <w:r>
        <w:t>5.5 vuln_app.py</w:t>
      </w:r>
    </w:p>
    <w:p w14:paraId="7EB6A078" w14:textId="77777777" w:rsidR="00672F35" w:rsidRDefault="00000000">
      <w:pPr>
        <w:pStyle w:val="Compact"/>
        <w:numPr>
          <w:ilvl w:val="0"/>
          <w:numId w:val="9"/>
        </w:numPr>
      </w:pPr>
      <w:r>
        <w:t>Local Flask-based server that simulates vulnerable behavior (safe, does not read actual system files) for learning and testing.</w:t>
      </w:r>
    </w:p>
    <w:p w14:paraId="3F3706E4" w14:textId="77777777" w:rsidR="00672F35" w:rsidRDefault="00000000">
      <w:r>
        <w:lastRenderedPageBreak/>
        <w:pict w14:anchorId="2C6A72B1">
          <v:rect id="_x0000_i1030" style="width:0;height:1.5pt" o:hralign="center" o:hrstd="t" o:hr="t"/>
        </w:pict>
      </w:r>
    </w:p>
    <w:p w14:paraId="3D1036DD" w14:textId="77777777" w:rsidR="00672F35" w:rsidRDefault="00000000">
      <w:pPr>
        <w:pStyle w:val="Heading2"/>
      </w:pPr>
      <w:bookmarkStart w:id="11" w:name="installation-setup-windows-step-by-step"/>
      <w:bookmarkEnd w:id="5"/>
      <w:bookmarkEnd w:id="10"/>
      <w:r>
        <w:t>6. Installation &amp; Setup (Windows, step-by-step)</w:t>
      </w:r>
    </w:p>
    <w:p w14:paraId="3215948D" w14:textId="77777777" w:rsidR="00672F35" w:rsidRDefault="00000000">
      <w:pPr>
        <w:numPr>
          <w:ilvl w:val="0"/>
          <w:numId w:val="10"/>
        </w:numPr>
      </w:pPr>
      <w:r>
        <w:t xml:space="preserve">Clone or copy repository to </w:t>
      </w:r>
      <w:r>
        <w:rPr>
          <w:rStyle w:val="VerbatimChar"/>
        </w:rPr>
        <w:t>C:\Users\&lt;you&gt;\Desktop\Oculus</w:t>
      </w:r>
      <w:r>
        <w:t>.</w:t>
      </w:r>
    </w:p>
    <w:p w14:paraId="00F0BE04" w14:textId="77777777" w:rsidR="00672F35" w:rsidRDefault="00000000">
      <w:pPr>
        <w:numPr>
          <w:ilvl w:val="0"/>
          <w:numId w:val="10"/>
        </w:numPr>
      </w:pPr>
      <w:r>
        <w:t>Open a terminal (Command Prompt recommended).</w:t>
      </w:r>
    </w:p>
    <w:p w14:paraId="2EB65C4C" w14:textId="77777777" w:rsidR="00672F35" w:rsidRDefault="00000000">
      <w:pPr>
        <w:numPr>
          <w:ilvl w:val="0"/>
          <w:numId w:val="10"/>
        </w:numPr>
      </w:pPr>
      <w:r>
        <w:t>Create virtual environment:</w:t>
      </w:r>
    </w:p>
    <w:p w14:paraId="24FF95F8" w14:textId="77777777" w:rsidR="00672F35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python</w:t>
      </w:r>
      <w:r>
        <w:rPr>
          <w:rStyle w:val="NormalTok"/>
        </w:rPr>
        <w:t xml:space="preserve"> </w:t>
      </w:r>
      <w:r>
        <w:rPr>
          <w:rStyle w:val="AttributeTok"/>
        </w:rPr>
        <w:t>-m</w:t>
      </w:r>
      <w:r>
        <w:rPr>
          <w:rStyle w:val="NormalTok"/>
        </w:rPr>
        <w:t xml:space="preserve"> venv venv</w:t>
      </w:r>
      <w:r>
        <w:br/>
      </w:r>
      <w:r>
        <w:rPr>
          <w:rStyle w:val="ExtensionTok"/>
        </w:rPr>
        <w:t>venv\Scripts\activate</w:t>
      </w:r>
    </w:p>
    <w:p w14:paraId="7C291F92" w14:textId="77777777" w:rsidR="00672F35" w:rsidRDefault="00000000">
      <w:pPr>
        <w:numPr>
          <w:ilvl w:val="0"/>
          <w:numId w:val="10"/>
        </w:numPr>
      </w:pPr>
      <w:r>
        <w:t>Install dependencies:</w:t>
      </w:r>
    </w:p>
    <w:p w14:paraId="50AD2FBE" w14:textId="77777777" w:rsidR="00672F35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pip</w:t>
      </w:r>
      <w:r>
        <w:rPr>
          <w:rStyle w:val="NormalTok"/>
        </w:rPr>
        <w:t xml:space="preserve"> install </w:t>
      </w:r>
      <w:r>
        <w:rPr>
          <w:rStyle w:val="AttributeTok"/>
        </w:rPr>
        <w:t>-r</w:t>
      </w:r>
      <w:r>
        <w:rPr>
          <w:rStyle w:val="NormalTok"/>
        </w:rPr>
        <w:t xml:space="preserve"> requirements.txt</w:t>
      </w:r>
    </w:p>
    <w:p w14:paraId="1F0D6C75" w14:textId="77777777" w:rsidR="00672F35" w:rsidRDefault="00000000">
      <w:pPr>
        <w:numPr>
          <w:ilvl w:val="0"/>
          <w:numId w:val="10"/>
        </w:numPr>
      </w:pPr>
      <w:r>
        <w:t>Run the main app (UI + API):</w:t>
      </w:r>
    </w:p>
    <w:p w14:paraId="61069593" w14:textId="77777777" w:rsidR="00672F35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python</w:t>
      </w:r>
      <w:r>
        <w:rPr>
          <w:rStyle w:val="NormalTok"/>
        </w:rPr>
        <w:t xml:space="preserve"> app.py</w:t>
      </w:r>
    </w:p>
    <w:p w14:paraId="54A516C5" w14:textId="77777777" w:rsidR="00672F35" w:rsidRDefault="00000000">
      <w:pPr>
        <w:numPr>
          <w:ilvl w:val="0"/>
          <w:numId w:val="10"/>
        </w:numPr>
      </w:pPr>
      <w:r>
        <w:t>(Optional) In a second terminal, run the local vulnerable server for safe tests:</w:t>
      </w:r>
    </w:p>
    <w:p w14:paraId="5C6772C2" w14:textId="77777777" w:rsidR="00672F35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venv\Scripts\activate</w:t>
      </w:r>
      <w:r>
        <w:br/>
      </w:r>
      <w:r>
        <w:rPr>
          <w:rStyle w:val="ExtensionTok"/>
        </w:rPr>
        <w:t>python</w:t>
      </w:r>
      <w:r>
        <w:rPr>
          <w:rStyle w:val="NormalTok"/>
        </w:rPr>
        <w:t xml:space="preserve"> vuln_app.py</w:t>
      </w:r>
    </w:p>
    <w:p w14:paraId="07AA6B99" w14:textId="77777777" w:rsidR="00672F35" w:rsidRDefault="00000000">
      <w:pPr>
        <w:numPr>
          <w:ilvl w:val="0"/>
          <w:numId w:val="10"/>
        </w:numPr>
      </w:pPr>
      <w:r>
        <w:t>Open browser: http://127.0.0.1:5000 — use the UI to start a scan (target: http://127.0.0.1:5001)</w:t>
      </w:r>
    </w:p>
    <w:p w14:paraId="2FEE8E5F" w14:textId="77777777" w:rsidR="00672F35" w:rsidRDefault="00000000">
      <w:r>
        <w:pict w14:anchorId="0ABEB2D7">
          <v:rect id="_x0000_i1031" style="width:0;height:1.5pt" o:hralign="center" o:hrstd="t" o:hr="t"/>
        </w:pict>
      </w:r>
    </w:p>
    <w:p w14:paraId="6DD8986B" w14:textId="77777777" w:rsidR="00672F35" w:rsidRDefault="00000000">
      <w:pPr>
        <w:pStyle w:val="Heading2"/>
      </w:pPr>
      <w:bookmarkStart w:id="12" w:name="how-to-use"/>
      <w:bookmarkEnd w:id="11"/>
      <w:r>
        <w:t>7. How to Use</w:t>
      </w:r>
    </w:p>
    <w:p w14:paraId="295C2CC5" w14:textId="77777777" w:rsidR="00672F35" w:rsidRDefault="00000000">
      <w:pPr>
        <w:pStyle w:val="Heading3"/>
      </w:pPr>
      <w:bookmarkStart w:id="13" w:name="web-ui"/>
      <w:r>
        <w:t>7.1 Web UI</w:t>
      </w:r>
    </w:p>
    <w:p w14:paraId="502E4A9F" w14:textId="77777777" w:rsidR="00672F35" w:rsidRDefault="00000000">
      <w:pPr>
        <w:pStyle w:val="Compact"/>
        <w:numPr>
          <w:ilvl w:val="0"/>
          <w:numId w:val="11"/>
        </w:numPr>
      </w:pPr>
      <w:r>
        <w:t xml:space="preserve">Enter </w:t>
      </w:r>
      <w:r>
        <w:rPr>
          <w:rStyle w:val="VerbatimChar"/>
        </w:rPr>
        <w:t>Target URL</w:t>
      </w:r>
      <w:r>
        <w:t xml:space="preserve"> and click </w:t>
      </w:r>
      <w:r>
        <w:rPr>
          <w:b/>
          <w:bCs/>
        </w:rPr>
        <w:t>Start Scan</w:t>
      </w:r>
      <w:r>
        <w:t xml:space="preserve">. A </w:t>
      </w:r>
      <w:r>
        <w:rPr>
          <w:rStyle w:val="VerbatimChar"/>
        </w:rPr>
        <w:t>scan_id</w:t>
      </w:r>
      <w:r>
        <w:t xml:space="preserve"> is returned. Use the status box to query progress and download JSON report.</w:t>
      </w:r>
    </w:p>
    <w:p w14:paraId="1AF1936D" w14:textId="77777777" w:rsidR="00672F35" w:rsidRDefault="00000000">
      <w:pPr>
        <w:pStyle w:val="Heading3"/>
      </w:pPr>
      <w:bookmarkStart w:id="14" w:name="rest-api-curl-examples"/>
      <w:bookmarkEnd w:id="13"/>
      <w:r>
        <w:t>7.2 REST API (curl examples)</w:t>
      </w:r>
    </w:p>
    <w:p w14:paraId="40B17206" w14:textId="77777777" w:rsidR="00672F35" w:rsidRDefault="00000000">
      <w:pPr>
        <w:numPr>
          <w:ilvl w:val="0"/>
          <w:numId w:val="12"/>
        </w:numPr>
      </w:pPr>
      <w:r>
        <w:t>Start scan (returns scan_id):</w:t>
      </w:r>
    </w:p>
    <w:p w14:paraId="72701735" w14:textId="77777777" w:rsidR="00672F35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curl</w:t>
      </w:r>
      <w:r>
        <w:rPr>
          <w:rStyle w:val="NormalTok"/>
        </w:rPr>
        <w:t xml:space="preserve"> </w:t>
      </w:r>
      <w:r>
        <w:rPr>
          <w:rStyle w:val="AttributeTok"/>
        </w:rPr>
        <w:t>-X</w:t>
      </w:r>
      <w:r>
        <w:rPr>
          <w:rStyle w:val="NormalTok"/>
        </w:rPr>
        <w:t xml:space="preserve"> POST </w:t>
      </w:r>
      <w:r>
        <w:rPr>
          <w:rStyle w:val="StringTok"/>
        </w:rPr>
        <w:t>"http://127.0.0.1:5000/api/scan"</w:t>
      </w:r>
      <w:r>
        <w:rPr>
          <w:rStyle w:val="NormalTok"/>
        </w:rPr>
        <w:t xml:space="preserve"> </w:t>
      </w:r>
      <w:r>
        <w:rPr>
          <w:rStyle w:val="AttributeTok"/>
        </w:rPr>
        <w:t>-H</w:t>
      </w:r>
      <w:r>
        <w:rPr>
          <w:rStyle w:val="NormalTok"/>
        </w:rPr>
        <w:t xml:space="preserve"> </w:t>
      </w:r>
      <w:r>
        <w:rPr>
          <w:rStyle w:val="StringTok"/>
        </w:rPr>
        <w:t>"Content-Type: application/json"</w:t>
      </w:r>
      <w:r>
        <w:rPr>
          <w:rStyle w:val="NormalTok"/>
        </w:rPr>
        <w:t xml:space="preserve"> </w:t>
      </w:r>
      <w:r>
        <w:rPr>
          <w:rStyle w:val="AttributeTok"/>
        </w:rPr>
        <w:t>-d</w:t>
      </w:r>
      <w:r>
        <w:rPr>
          <w:rStyle w:val="NormalTok"/>
        </w:rPr>
        <w:t xml:space="preserve"> </w:t>
      </w:r>
      <w:r>
        <w:rPr>
          <w:rStyle w:val="StringTok"/>
        </w:rPr>
        <w:t>'{"target":"http://127.0.0.1:5001"}'</w:t>
      </w:r>
    </w:p>
    <w:p w14:paraId="513753F3" w14:textId="77777777" w:rsidR="00672F35" w:rsidRDefault="00000000">
      <w:pPr>
        <w:numPr>
          <w:ilvl w:val="0"/>
          <w:numId w:val="12"/>
        </w:numPr>
      </w:pPr>
      <w:r>
        <w:t>Get status:</w:t>
      </w:r>
    </w:p>
    <w:p w14:paraId="529C6951" w14:textId="77777777" w:rsidR="00672F35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curl</w:t>
      </w:r>
      <w:r>
        <w:rPr>
          <w:rStyle w:val="NormalTok"/>
        </w:rPr>
        <w:t xml:space="preserve"> http://127.0.0.1:5000/api/status/</w:t>
      </w:r>
      <w:r>
        <w:rPr>
          <w:rStyle w:val="OperatorTok"/>
        </w:rPr>
        <w:t>&lt;</w:t>
      </w:r>
      <w:r>
        <w:rPr>
          <w:rStyle w:val="NormalTok"/>
        </w:rPr>
        <w:t>scan_id</w:t>
      </w:r>
      <w:r>
        <w:rPr>
          <w:rStyle w:val="OperatorTok"/>
        </w:rPr>
        <w:t>&gt;</w:t>
      </w:r>
    </w:p>
    <w:p w14:paraId="558132AC" w14:textId="77777777" w:rsidR="00672F35" w:rsidRDefault="00000000">
      <w:pPr>
        <w:numPr>
          <w:ilvl w:val="0"/>
          <w:numId w:val="12"/>
        </w:numPr>
      </w:pPr>
      <w:r>
        <w:t>Download report:</w:t>
      </w:r>
    </w:p>
    <w:p w14:paraId="5881E00D" w14:textId="77777777" w:rsidR="00672F35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curl</w:t>
      </w:r>
      <w:r>
        <w:rPr>
          <w:rStyle w:val="NormalTok"/>
        </w:rPr>
        <w:t xml:space="preserve"> </w:t>
      </w:r>
      <w:r>
        <w:rPr>
          <w:rStyle w:val="AttributeTok"/>
        </w:rPr>
        <w:t>-O</w:t>
      </w:r>
      <w:r>
        <w:rPr>
          <w:rStyle w:val="NormalTok"/>
        </w:rPr>
        <w:t xml:space="preserve"> http://127.0.0.1:5000/api/report/</w:t>
      </w:r>
      <w:r>
        <w:rPr>
          <w:rStyle w:val="OperatorTok"/>
        </w:rPr>
        <w:t>&lt;</w:t>
      </w:r>
      <w:r>
        <w:rPr>
          <w:rStyle w:val="NormalTok"/>
        </w:rPr>
        <w:t>scan_id</w:t>
      </w:r>
      <w:r>
        <w:rPr>
          <w:rStyle w:val="OperatorTok"/>
        </w:rPr>
        <w:t>&gt;</w:t>
      </w:r>
    </w:p>
    <w:p w14:paraId="097D3E53" w14:textId="77777777" w:rsidR="00672F35" w:rsidRDefault="00000000">
      <w:pPr>
        <w:pStyle w:val="Heading3"/>
      </w:pPr>
      <w:bookmarkStart w:id="15" w:name="cli"/>
      <w:bookmarkEnd w:id="14"/>
      <w:r>
        <w:lastRenderedPageBreak/>
        <w:t>7.3 CLI</w:t>
      </w:r>
    </w:p>
    <w:p w14:paraId="24CCA356" w14:textId="77777777" w:rsidR="00672F35" w:rsidRDefault="00000000">
      <w:pPr>
        <w:numPr>
          <w:ilvl w:val="0"/>
          <w:numId w:val="13"/>
        </w:numPr>
      </w:pPr>
      <w:r>
        <w:t>Run a CLI scan and print report:</w:t>
      </w:r>
    </w:p>
    <w:p w14:paraId="59A2E206" w14:textId="77777777" w:rsidR="00672F35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python</w:t>
      </w:r>
      <w:r>
        <w:rPr>
          <w:rStyle w:val="NormalTok"/>
        </w:rPr>
        <w:t xml:space="preserve"> scan_cli.py http://127.0.0.1:5001 </w:t>
      </w:r>
      <w:r>
        <w:rPr>
          <w:rStyle w:val="AttributeTok"/>
        </w:rPr>
        <w:t>--print</w:t>
      </w:r>
    </w:p>
    <w:p w14:paraId="58C5DA78" w14:textId="77777777" w:rsidR="00672F35" w:rsidRDefault="00000000">
      <w:r>
        <w:pict w14:anchorId="50DFA0F8">
          <v:rect id="_x0000_i1032" style="width:0;height:1.5pt" o:hralign="center" o:hrstd="t" o:hr="t"/>
        </w:pict>
      </w:r>
    </w:p>
    <w:p w14:paraId="395B02B7" w14:textId="77777777" w:rsidR="00672F35" w:rsidRDefault="00000000">
      <w:pPr>
        <w:pStyle w:val="Heading2"/>
      </w:pPr>
      <w:bookmarkStart w:id="16" w:name="example-findings-sample-json-entry"/>
      <w:bookmarkEnd w:id="12"/>
      <w:bookmarkEnd w:id="15"/>
      <w:r>
        <w:t>8. Example Findings (sample JSON entry)</w:t>
      </w:r>
    </w:p>
    <w:p w14:paraId="7383E724" w14:textId="77777777" w:rsidR="00672F35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rectory_travers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eve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igh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ayloa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../../../../etc/passw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r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://127.0.0.1:5001/?file=../../../../etc/passw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viden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ulated /etc/passwd content found or pattern matched"</w:t>
      </w:r>
      <w:r>
        <w:br/>
      </w:r>
      <w:r>
        <w:rPr>
          <w:rStyle w:val="FunctionTok"/>
        </w:rPr>
        <w:t>}</w:t>
      </w:r>
    </w:p>
    <w:p w14:paraId="264746EB" w14:textId="77777777" w:rsidR="00672F35" w:rsidRDefault="00000000">
      <w:r>
        <w:pict w14:anchorId="2E2F3325">
          <v:rect id="_x0000_i1033" style="width:0;height:1.5pt" o:hralign="center" o:hrstd="t" o:hr="t"/>
        </w:pict>
      </w:r>
    </w:p>
    <w:p w14:paraId="17785C25" w14:textId="77777777" w:rsidR="00672F35" w:rsidRDefault="00000000">
      <w:pPr>
        <w:pStyle w:val="Heading2"/>
      </w:pPr>
      <w:bookmarkStart w:id="17" w:name="limitations-future-work"/>
      <w:bookmarkEnd w:id="16"/>
      <w:r>
        <w:t>9. Limitations &amp; Future Work</w:t>
      </w:r>
    </w:p>
    <w:p w14:paraId="7F73C8CF" w14:textId="77777777" w:rsidR="00672F35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Limited coverage</w:t>
      </w:r>
      <w:r>
        <w:t>: Current scanner checks a small set of vulnerabilities (XSS, SQLi, traversal). Expand payloads and add authentication for authenticated scans.</w:t>
      </w:r>
    </w:p>
    <w:p w14:paraId="17EBB772" w14:textId="77777777" w:rsidR="00672F35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No JavaScript execution</w:t>
      </w:r>
      <w:r>
        <w:t>: Some XSS/SSRF need a headless browser (Playwright/Selenium) for full coverage.</w:t>
      </w:r>
    </w:p>
    <w:p w14:paraId="48E948D6" w14:textId="77777777" w:rsidR="00672F35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Concurrency &amp; persistence</w:t>
      </w:r>
      <w:r>
        <w:t>: Background threads are ephemeral; for scale use a task queue (RQ/Celery) and a database.</w:t>
      </w:r>
    </w:p>
    <w:p w14:paraId="389C0AF7" w14:textId="77777777" w:rsidR="00672F35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False positives</w:t>
      </w:r>
      <w:r>
        <w:t>: Heuristics may produce false positives; manual verification is required.</w:t>
      </w:r>
    </w:p>
    <w:p w14:paraId="555D7BAC" w14:textId="77777777" w:rsidR="00672F35" w:rsidRDefault="00000000">
      <w:pPr>
        <w:pStyle w:val="FirstParagraph"/>
      </w:pPr>
      <w:r>
        <w:t>Planned enhancements: - Async crawling (aiohttp), authenticated scans, Playwright integration, CVE mapping for detected components, output HTML/PDF reports.</w:t>
      </w:r>
    </w:p>
    <w:p w14:paraId="7E5E5C6F" w14:textId="77777777" w:rsidR="00672F35" w:rsidRDefault="00000000">
      <w:r>
        <w:pict w14:anchorId="63C9DF3E">
          <v:rect id="_x0000_i1034" style="width:0;height:1.5pt" o:hralign="center" o:hrstd="t" o:hr="t"/>
        </w:pict>
      </w:r>
    </w:p>
    <w:p w14:paraId="050CFE32" w14:textId="77777777" w:rsidR="00672F35" w:rsidRDefault="00000000">
      <w:pPr>
        <w:pStyle w:val="Heading2"/>
      </w:pPr>
      <w:bookmarkStart w:id="18" w:name="ethics-legal"/>
      <w:bookmarkEnd w:id="17"/>
      <w:r>
        <w:t>10. Ethics &amp; Legal</w:t>
      </w:r>
    </w:p>
    <w:p w14:paraId="5E807EFB" w14:textId="77777777" w:rsidR="00672F35" w:rsidRDefault="00000000">
      <w:pPr>
        <w:pStyle w:val="Compact"/>
        <w:numPr>
          <w:ilvl w:val="0"/>
          <w:numId w:val="15"/>
        </w:numPr>
      </w:pPr>
      <w:r>
        <w:t>This tool is for authorized testing only. Scanning without explicit permission may be illegal. ALWAYS obtain written authorization.</w:t>
      </w:r>
    </w:p>
    <w:p w14:paraId="02945395" w14:textId="77777777" w:rsidR="00672F35" w:rsidRDefault="00000000">
      <w:pPr>
        <w:pStyle w:val="Compact"/>
        <w:numPr>
          <w:ilvl w:val="0"/>
          <w:numId w:val="15"/>
        </w:numPr>
      </w:pPr>
      <w:r>
        <w:t>Intrusive tests (OS command injection, credential stuffing, port scans) are opt-in only.</w:t>
      </w:r>
    </w:p>
    <w:p w14:paraId="0F5719EE" w14:textId="77777777" w:rsidR="00672F35" w:rsidRDefault="00000000">
      <w:r>
        <w:pict w14:anchorId="52862E54">
          <v:rect id="_x0000_i1035" style="width:0;height:1.5pt" o:hralign="center" o:hrstd="t" o:hr="t"/>
        </w:pict>
      </w:r>
    </w:p>
    <w:p w14:paraId="1B8A65AE" w14:textId="77777777" w:rsidR="00672F35" w:rsidRDefault="00000000">
      <w:pPr>
        <w:pStyle w:val="Heading2"/>
      </w:pPr>
      <w:bookmarkStart w:id="19" w:name="how-to-extend-developer-notes"/>
      <w:bookmarkEnd w:id="18"/>
      <w:r>
        <w:t>11. How to extend (developer notes)</w:t>
      </w:r>
    </w:p>
    <w:p w14:paraId="276B80C1" w14:textId="77777777" w:rsidR="00672F35" w:rsidRDefault="00000000">
      <w:pPr>
        <w:pStyle w:val="Compact"/>
        <w:numPr>
          <w:ilvl w:val="0"/>
          <w:numId w:val="16"/>
        </w:numPr>
      </w:pPr>
      <w:r>
        <w:t xml:space="preserve">Add payloads to </w:t>
      </w:r>
      <w:r>
        <w:rPr>
          <w:rStyle w:val="VerbatimChar"/>
        </w:rPr>
        <w:t>scanner/payloads.py</w:t>
      </w:r>
      <w:r>
        <w:t xml:space="preserve"> and detection logic in </w:t>
      </w:r>
      <w:r>
        <w:rPr>
          <w:rStyle w:val="VerbatimChar"/>
        </w:rPr>
        <w:t>scanner/analyzer.py</w:t>
      </w:r>
      <w:r>
        <w:t>.</w:t>
      </w:r>
    </w:p>
    <w:p w14:paraId="62373CF6" w14:textId="77777777" w:rsidR="00672F35" w:rsidRDefault="00000000">
      <w:pPr>
        <w:pStyle w:val="Compact"/>
        <w:numPr>
          <w:ilvl w:val="0"/>
          <w:numId w:val="16"/>
        </w:numPr>
      </w:pPr>
      <w:r>
        <w:lastRenderedPageBreak/>
        <w:t xml:space="preserve">Use </w:t>
      </w:r>
      <w:r>
        <w:rPr>
          <w:rStyle w:val="VerbatimChar"/>
        </w:rPr>
        <w:t>scanner.async_crawler.AsyncCrawler</w:t>
      </w:r>
      <w:r>
        <w:t xml:space="preserve"> for faster scanning (example available in canvas).</w:t>
      </w:r>
    </w:p>
    <w:p w14:paraId="7C2A82D4" w14:textId="77777777" w:rsidR="00672F35" w:rsidRDefault="00000000">
      <w:pPr>
        <w:pStyle w:val="Compact"/>
        <w:numPr>
          <w:ilvl w:val="0"/>
          <w:numId w:val="16"/>
        </w:numPr>
      </w:pPr>
      <w:r>
        <w:t xml:space="preserve">For authenticated scans, implement </w:t>
      </w:r>
      <w:r>
        <w:rPr>
          <w:rStyle w:val="VerbatimChar"/>
        </w:rPr>
        <w:t>scanner/auth.py</w:t>
      </w:r>
      <w:r>
        <w:t xml:space="preserve"> and pass a </w:t>
      </w:r>
      <w:r>
        <w:rPr>
          <w:rStyle w:val="VerbatimChar"/>
        </w:rPr>
        <w:t>requests.Session</w:t>
      </w:r>
      <w:r>
        <w:t xml:space="preserve"> with cookies to the crawler/attacker.</w:t>
      </w:r>
    </w:p>
    <w:p w14:paraId="05E9FA94" w14:textId="77777777" w:rsidR="00672F35" w:rsidRDefault="00000000">
      <w:r>
        <w:pict w14:anchorId="00AC406F">
          <v:rect id="_x0000_i1036" style="width:0;height:1.5pt" o:hralign="center" o:hrstd="t" o:hr="t"/>
        </w:pict>
      </w:r>
    </w:p>
    <w:p w14:paraId="7C3EA11B" w14:textId="77777777" w:rsidR="00672F35" w:rsidRDefault="00000000">
      <w:pPr>
        <w:pStyle w:val="Heading2"/>
      </w:pPr>
      <w:bookmarkStart w:id="20" w:name="deliverables"/>
      <w:bookmarkEnd w:id="19"/>
      <w:r>
        <w:t>12. Deliverables</w:t>
      </w:r>
    </w:p>
    <w:p w14:paraId="09B7827F" w14:textId="77777777" w:rsidR="00672F35" w:rsidRDefault="00000000">
      <w:pPr>
        <w:pStyle w:val="Compact"/>
        <w:numPr>
          <w:ilvl w:val="0"/>
          <w:numId w:val="17"/>
        </w:numPr>
      </w:pPr>
      <w:r>
        <w:t>Source code (this repository) — Flask UI, CLI, scanner modules</w:t>
      </w:r>
    </w:p>
    <w:p w14:paraId="6015F503" w14:textId="77777777" w:rsidR="00672F35" w:rsidRDefault="00000000">
      <w:pPr>
        <w:pStyle w:val="Compact"/>
        <w:numPr>
          <w:ilvl w:val="0"/>
          <w:numId w:val="17"/>
        </w:numPr>
      </w:pPr>
      <w:r>
        <w:t xml:space="preserve">Example reports in </w:t>
      </w:r>
      <w:r>
        <w:rPr>
          <w:rStyle w:val="VerbatimChar"/>
        </w:rPr>
        <w:t>reports/</w:t>
      </w:r>
      <w:r>
        <w:t xml:space="preserve"> (generated during scans)</w:t>
      </w:r>
    </w:p>
    <w:p w14:paraId="45655ABE" w14:textId="77777777" w:rsidR="00672F35" w:rsidRDefault="00000000">
      <w:pPr>
        <w:pStyle w:val="Compact"/>
        <w:numPr>
          <w:ilvl w:val="0"/>
          <w:numId w:val="17"/>
        </w:numPr>
      </w:pPr>
      <w:r>
        <w:t>Project report (this document)</w:t>
      </w:r>
    </w:p>
    <w:p w14:paraId="5C56FF04" w14:textId="77777777" w:rsidR="00672F35" w:rsidRDefault="00000000">
      <w:r>
        <w:pict w14:anchorId="6B3095B9">
          <v:rect id="_x0000_i1037" style="width:0;height:1.5pt" o:hralign="center" o:hrstd="t" o:hr="t"/>
        </w:pict>
      </w:r>
    </w:p>
    <w:p w14:paraId="10822E0C" w14:textId="77777777" w:rsidR="00672F35" w:rsidRDefault="00000000">
      <w:pPr>
        <w:pStyle w:val="Heading2"/>
      </w:pPr>
      <w:bookmarkStart w:id="21" w:name="appendix-useful-commands"/>
      <w:bookmarkEnd w:id="20"/>
      <w:r>
        <w:t>13. Appendix — Useful Commands</w:t>
      </w:r>
    </w:p>
    <w:p w14:paraId="6D2D43EB" w14:textId="77777777" w:rsidR="00672F35" w:rsidRDefault="00000000">
      <w:pPr>
        <w:pStyle w:val="Compact"/>
        <w:numPr>
          <w:ilvl w:val="0"/>
          <w:numId w:val="18"/>
        </w:numPr>
      </w:pPr>
      <w:r>
        <w:t xml:space="preserve">Create venv: </w:t>
      </w:r>
      <w:r>
        <w:rPr>
          <w:rStyle w:val="VerbatimChar"/>
        </w:rPr>
        <w:t>python -m venv venv</w:t>
      </w:r>
    </w:p>
    <w:p w14:paraId="7C938C19" w14:textId="77777777" w:rsidR="00672F35" w:rsidRDefault="00000000">
      <w:pPr>
        <w:pStyle w:val="Compact"/>
        <w:numPr>
          <w:ilvl w:val="0"/>
          <w:numId w:val="18"/>
        </w:numPr>
      </w:pPr>
      <w:r>
        <w:t xml:space="preserve">Activate venv (Command Prompt): </w:t>
      </w:r>
      <w:r>
        <w:rPr>
          <w:rStyle w:val="VerbatimChar"/>
        </w:rPr>
        <w:t>venv\Scripts\activate</w:t>
      </w:r>
    </w:p>
    <w:p w14:paraId="4372937E" w14:textId="77777777" w:rsidR="00672F35" w:rsidRDefault="00000000">
      <w:pPr>
        <w:pStyle w:val="Compact"/>
        <w:numPr>
          <w:ilvl w:val="0"/>
          <w:numId w:val="18"/>
        </w:numPr>
      </w:pPr>
      <w:r>
        <w:t xml:space="preserve">Install deps: </w:t>
      </w:r>
      <w:r>
        <w:rPr>
          <w:rStyle w:val="VerbatimChar"/>
        </w:rPr>
        <w:t>pip install -r requirements.txt</w:t>
      </w:r>
    </w:p>
    <w:p w14:paraId="1D911EB8" w14:textId="77777777" w:rsidR="00672F35" w:rsidRDefault="00000000">
      <w:pPr>
        <w:pStyle w:val="Compact"/>
        <w:numPr>
          <w:ilvl w:val="0"/>
          <w:numId w:val="18"/>
        </w:numPr>
      </w:pPr>
      <w:r>
        <w:t xml:space="preserve">Run app: </w:t>
      </w:r>
      <w:r>
        <w:rPr>
          <w:rStyle w:val="VerbatimChar"/>
        </w:rPr>
        <w:t>python app.py</w:t>
      </w:r>
    </w:p>
    <w:p w14:paraId="6354396E" w14:textId="77777777" w:rsidR="00672F35" w:rsidRDefault="00000000">
      <w:pPr>
        <w:pStyle w:val="Compact"/>
        <w:numPr>
          <w:ilvl w:val="0"/>
          <w:numId w:val="18"/>
        </w:numPr>
      </w:pPr>
      <w:r>
        <w:t xml:space="preserve">Run vuln test server: </w:t>
      </w:r>
      <w:r>
        <w:rPr>
          <w:rStyle w:val="VerbatimChar"/>
        </w:rPr>
        <w:t>python vuln_app.py</w:t>
      </w:r>
    </w:p>
    <w:p w14:paraId="312C20D5" w14:textId="77777777" w:rsidR="00672F35" w:rsidRDefault="00000000">
      <w:pPr>
        <w:pStyle w:val="Compact"/>
        <w:numPr>
          <w:ilvl w:val="0"/>
          <w:numId w:val="18"/>
        </w:numPr>
      </w:pPr>
      <w:r>
        <w:t xml:space="preserve">Run CLI scan: </w:t>
      </w:r>
      <w:r>
        <w:rPr>
          <w:rStyle w:val="VerbatimChar"/>
        </w:rPr>
        <w:t>python scan_cli.py http://127.0.0.1:5001 --print</w:t>
      </w:r>
    </w:p>
    <w:p w14:paraId="04F44620" w14:textId="77777777" w:rsidR="00672F35" w:rsidRDefault="00000000">
      <w:r>
        <w:pict w14:anchorId="41ECCB46">
          <v:rect id="_x0000_i1038" style="width:0;height:1.5pt" o:hralign="center" o:hrstd="t" o:hr="t"/>
        </w:pict>
      </w:r>
    </w:p>
    <w:bookmarkEnd w:id="0"/>
    <w:bookmarkEnd w:id="21"/>
    <w:p w14:paraId="0114B539" w14:textId="3D9C1A22" w:rsidR="00672F35" w:rsidRDefault="00672F35">
      <w:pPr>
        <w:pStyle w:val="BodyText"/>
      </w:pPr>
    </w:p>
    <w:sectPr w:rsidR="00672F3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A9E74A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18CC4D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21ECC7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282153863">
    <w:abstractNumId w:val="0"/>
  </w:num>
  <w:num w:numId="2" w16cid:durableId="1730416898">
    <w:abstractNumId w:val="1"/>
  </w:num>
  <w:num w:numId="3" w16cid:durableId="430513714">
    <w:abstractNumId w:val="1"/>
  </w:num>
  <w:num w:numId="4" w16cid:durableId="670572776">
    <w:abstractNumId w:val="1"/>
  </w:num>
  <w:num w:numId="5" w16cid:durableId="1775128100">
    <w:abstractNumId w:val="1"/>
  </w:num>
  <w:num w:numId="6" w16cid:durableId="725107122">
    <w:abstractNumId w:val="1"/>
  </w:num>
  <w:num w:numId="7" w16cid:durableId="386952782">
    <w:abstractNumId w:val="1"/>
  </w:num>
  <w:num w:numId="8" w16cid:durableId="640311779">
    <w:abstractNumId w:val="1"/>
  </w:num>
  <w:num w:numId="9" w16cid:durableId="806826070">
    <w:abstractNumId w:val="1"/>
  </w:num>
  <w:num w:numId="10" w16cid:durableId="14362505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48098053">
    <w:abstractNumId w:val="1"/>
  </w:num>
  <w:num w:numId="12" w16cid:durableId="1034766818">
    <w:abstractNumId w:val="1"/>
  </w:num>
  <w:num w:numId="13" w16cid:durableId="824324457">
    <w:abstractNumId w:val="1"/>
  </w:num>
  <w:num w:numId="14" w16cid:durableId="750740055">
    <w:abstractNumId w:val="1"/>
  </w:num>
  <w:num w:numId="15" w16cid:durableId="2022780722">
    <w:abstractNumId w:val="1"/>
  </w:num>
  <w:num w:numId="16" w16cid:durableId="458913788">
    <w:abstractNumId w:val="1"/>
  </w:num>
  <w:num w:numId="17" w16cid:durableId="520901885">
    <w:abstractNumId w:val="1"/>
  </w:num>
  <w:num w:numId="18" w16cid:durableId="14597595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72F35"/>
    <w:rsid w:val="00246779"/>
    <w:rsid w:val="00611977"/>
    <w:rsid w:val="00672F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7D7C63"/>
  <w15:docId w15:val="{8765CA0B-A4DA-478F-8D6E-507A3C5095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881</Words>
  <Characters>5023</Characters>
  <Application>Microsoft Office Word</Application>
  <DocSecurity>0</DocSecurity>
  <Lines>41</Lines>
  <Paragraphs>11</Paragraphs>
  <ScaleCrop>false</ScaleCrop>
  <Company/>
  <LinksUpToDate>false</LinksUpToDate>
  <CharactersWithSpaces>5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eerthana N</cp:lastModifiedBy>
  <cp:revision>2</cp:revision>
  <dcterms:created xsi:type="dcterms:W3CDTF">2025-10-25T12:13:00Z</dcterms:created>
  <dcterms:modified xsi:type="dcterms:W3CDTF">2025-10-25T00:12:00Z</dcterms:modified>
</cp:coreProperties>
</file>